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4E598" w14:textId="31F16B11" w:rsidR="008D4A25" w:rsidRDefault="00D46C45" w:rsidP="00D46C45">
      <w:pPr>
        <w:jc w:val="center"/>
        <w:rPr>
          <w:rFonts w:ascii="Arial" w:hAnsi="Arial" w:cs="Arial"/>
          <w:sz w:val="24"/>
          <w:szCs w:val="24"/>
        </w:rPr>
      </w:pPr>
      <w:r w:rsidRPr="00D46C45">
        <w:rPr>
          <w:rFonts w:ascii="Arial" w:hAnsi="Arial" w:cs="Arial"/>
          <w:sz w:val="24"/>
          <w:szCs w:val="24"/>
        </w:rPr>
        <w:t>Notice of Vacancy – Norton Housing Authority</w:t>
      </w:r>
    </w:p>
    <w:p w14:paraId="15A5429F" w14:textId="77777777" w:rsidR="00D46C45" w:rsidRDefault="00D46C45" w:rsidP="00D46C45">
      <w:pPr>
        <w:jc w:val="center"/>
        <w:rPr>
          <w:rFonts w:ascii="Arial" w:hAnsi="Arial" w:cs="Arial"/>
          <w:sz w:val="24"/>
          <w:szCs w:val="24"/>
        </w:rPr>
      </w:pPr>
    </w:p>
    <w:p w14:paraId="67C90880" w14:textId="2308BD9C" w:rsidR="00D46C45" w:rsidRDefault="00D46C45" w:rsidP="00D46C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currently two vacancies on the Housing Authority Board.</w:t>
      </w:r>
    </w:p>
    <w:p w14:paraId="28E7259A" w14:textId="4F81C5D5" w:rsidR="00D46C45" w:rsidRDefault="00D46C45" w:rsidP="00D46C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dents interested in serving are requested to submit a letter of introduction and a statement of qualifications to the Select Board’s Office, 70 East Main St., Norton, MA  02766-2310</w:t>
      </w:r>
    </w:p>
    <w:p w14:paraId="3856FD69" w14:textId="7C446CFF" w:rsidR="00D46C45" w:rsidRDefault="00D46C45" w:rsidP="00D46C45">
      <w:pPr>
        <w:jc w:val="center"/>
        <w:rPr>
          <w:rFonts w:ascii="Arial" w:hAnsi="Arial" w:cs="Arial"/>
          <w:sz w:val="24"/>
          <w:szCs w:val="24"/>
        </w:rPr>
      </w:pPr>
    </w:p>
    <w:p w14:paraId="68167A41" w14:textId="77777777" w:rsidR="00D46C45" w:rsidRDefault="00D46C45" w:rsidP="00D46C45">
      <w:pPr>
        <w:jc w:val="center"/>
        <w:rPr>
          <w:rFonts w:ascii="Arial" w:hAnsi="Arial" w:cs="Arial"/>
          <w:sz w:val="24"/>
          <w:szCs w:val="24"/>
        </w:rPr>
      </w:pPr>
    </w:p>
    <w:p w14:paraId="42E7E67C" w14:textId="55820E0B" w:rsidR="00D46C45" w:rsidRDefault="00D46C45" w:rsidP="00D46C45">
      <w:pPr>
        <w:jc w:val="center"/>
        <w:rPr>
          <w:rFonts w:ascii="Arial" w:hAnsi="Arial" w:cs="Arial"/>
          <w:sz w:val="24"/>
          <w:szCs w:val="24"/>
        </w:rPr>
      </w:pPr>
    </w:p>
    <w:p w14:paraId="7961A485" w14:textId="77777777" w:rsidR="00D46C45" w:rsidRPr="00D46C45" w:rsidRDefault="00D46C45" w:rsidP="00D46C45">
      <w:pPr>
        <w:jc w:val="center"/>
        <w:rPr>
          <w:rFonts w:ascii="Arial" w:hAnsi="Arial" w:cs="Arial"/>
          <w:sz w:val="24"/>
          <w:szCs w:val="24"/>
        </w:rPr>
      </w:pPr>
    </w:p>
    <w:sectPr w:rsidR="00D46C45" w:rsidRPr="00D46C4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94285" w14:textId="77777777" w:rsidR="00D46C45" w:rsidRDefault="00D46C45" w:rsidP="00D46C45">
      <w:pPr>
        <w:spacing w:after="0" w:line="240" w:lineRule="auto"/>
      </w:pPr>
      <w:r>
        <w:separator/>
      </w:r>
    </w:p>
  </w:endnote>
  <w:endnote w:type="continuationSeparator" w:id="0">
    <w:p w14:paraId="163DD427" w14:textId="77777777" w:rsidR="00D46C45" w:rsidRDefault="00D46C45" w:rsidP="00D46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CC5ED" w14:textId="77777777" w:rsidR="00D46C45" w:rsidRDefault="00D46C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274B8" w14:textId="77777777" w:rsidR="00D46C45" w:rsidRDefault="00D46C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88E35" w14:textId="77777777" w:rsidR="00D46C45" w:rsidRDefault="00D46C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6613A" w14:textId="77777777" w:rsidR="00D46C45" w:rsidRDefault="00D46C45" w:rsidP="00D46C45">
      <w:pPr>
        <w:spacing w:after="0" w:line="240" w:lineRule="auto"/>
      </w:pPr>
      <w:r>
        <w:separator/>
      </w:r>
    </w:p>
  </w:footnote>
  <w:footnote w:type="continuationSeparator" w:id="0">
    <w:p w14:paraId="7DD63DC9" w14:textId="77777777" w:rsidR="00D46C45" w:rsidRDefault="00D46C45" w:rsidP="00D46C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813EF" w14:textId="77777777" w:rsidR="00D46C45" w:rsidRDefault="00D46C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45AF3" w14:textId="5D54D947" w:rsidR="00D46C45" w:rsidRDefault="00D46C45">
    <w:pPr>
      <w:pStyle w:val="Header"/>
      <w:rPr>
        <w:sz w:val="24"/>
        <w:szCs w:val="24"/>
      </w:rPr>
    </w:pPr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14DECD36BA4F49139DF451C8D5DB3271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1-05-25T00:00:00Z"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May 25, 2021</w:t>
        </w:r>
      </w:sdtContent>
    </w:sdt>
  </w:p>
  <w:p w14:paraId="78C754CF" w14:textId="77777777" w:rsidR="00D46C45" w:rsidRDefault="00D46C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453E4" w14:textId="77777777" w:rsidR="00D46C45" w:rsidRDefault="00D46C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jAwNbU0NzWxMDFV0lEKTi0uzszPAykwrAUAEpiOTCwAAAA="/>
  </w:docVars>
  <w:rsids>
    <w:rsidRoot w:val="00D46C45"/>
    <w:rsid w:val="004D6987"/>
    <w:rsid w:val="00CD679E"/>
    <w:rsid w:val="00D4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A35B03"/>
  <w15:chartTrackingRefBased/>
  <w15:docId w15:val="{8A478292-9C8D-4AB2-96F3-C5BE285B5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C45"/>
  </w:style>
  <w:style w:type="paragraph" w:styleId="Footer">
    <w:name w:val="footer"/>
    <w:basedOn w:val="Normal"/>
    <w:link w:val="FooterChar"/>
    <w:uiPriority w:val="99"/>
    <w:unhideWhenUsed/>
    <w:rsid w:val="00D4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C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DECD36BA4F49139DF451C8D5DB3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BF78C-45F0-4F74-8838-278A16648443}"/>
      </w:docPartPr>
      <w:docPartBody>
        <w:p w:rsidR="00000000" w:rsidRDefault="001505DD" w:rsidP="001505DD">
          <w:pPr>
            <w:pStyle w:val="14DECD36BA4F49139DF451C8D5DB327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05DD"/>
    <w:rsid w:val="00150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9ACB8EBABEA46AC8340035144C301A0">
    <w:name w:val="19ACB8EBABEA46AC8340035144C301A0"/>
    <w:rsid w:val="001505DD"/>
  </w:style>
  <w:style w:type="paragraph" w:customStyle="1" w:styleId="14DECD36BA4F49139DF451C8D5DB3271">
    <w:name w:val="14DECD36BA4F49139DF451C8D5DB3271"/>
    <w:rsid w:val="001505DD"/>
  </w:style>
  <w:style w:type="paragraph" w:customStyle="1" w:styleId="3598319D9A5E4C6C9140773546B66E17">
    <w:name w:val="3598319D9A5E4C6C9140773546B66E17"/>
    <w:rsid w:val="001505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5-2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4AE6CB-A303-4813-B6A6-B71DD6E64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or Board Vacancy</dc:title>
  <dc:subject/>
  <dc:creator>Charlene Fisk</dc:creator>
  <cp:keywords/>
  <dc:description/>
  <cp:lastModifiedBy>Charlene Fisk</cp:lastModifiedBy>
  <cp:revision>1</cp:revision>
  <dcterms:created xsi:type="dcterms:W3CDTF">2021-05-25T15:27:00Z</dcterms:created>
  <dcterms:modified xsi:type="dcterms:W3CDTF">2021-05-25T15:35:00Z</dcterms:modified>
</cp:coreProperties>
</file>